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8A1716" w:rsidRDefault="009A2F2A" w:rsidP="00D82B71">
      <w:pPr>
        <w:spacing w:after="0" w:line="240" w:lineRule="auto"/>
        <w:jc w:val="center"/>
        <w:rPr>
          <w:rStyle w:val="Wyrnieniedelikatne"/>
          <w:rFonts w:asciiTheme="majorHAnsi" w:hAnsiTheme="majorHAnsi" w:cstheme="majorHAnsi"/>
        </w:rPr>
      </w:pPr>
    </w:p>
    <w:p w14:paraId="61BB5482" w14:textId="096E3E74" w:rsidR="00D82B71" w:rsidRPr="008A1716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r w:rsidRPr="008A1716">
        <w:rPr>
          <w:rFonts w:asciiTheme="majorHAnsi" w:hAnsiTheme="majorHAnsi" w:cstheme="majorHAnsi"/>
          <w:b/>
          <w:u w:val="single"/>
          <w:lang w:val="pl-PL"/>
        </w:rPr>
        <w:t>Formularz Parametrów Technicznych</w:t>
      </w:r>
    </w:p>
    <w:p w14:paraId="6AA5E221" w14:textId="77777777" w:rsidR="00D82B71" w:rsidRPr="008A1716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3A7D4335" w14:textId="7DAF2E9C" w:rsidR="00D82B71" w:rsidRPr="008A1716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  <w:r w:rsidRPr="008A1716">
        <w:rPr>
          <w:rFonts w:asciiTheme="majorHAnsi" w:hAnsiTheme="majorHAnsi" w:cstheme="majorHAnsi"/>
          <w:b/>
          <w:lang w:val="pl-PL"/>
        </w:rPr>
        <w:t>W konkursie pn.</w:t>
      </w:r>
      <w:r w:rsidRPr="008A1716">
        <w:rPr>
          <w:rFonts w:asciiTheme="majorHAnsi" w:hAnsiTheme="majorHAnsi" w:cstheme="majorHAnsi"/>
          <w:lang w:val="pl-PL" w:eastAsia="pl-PL"/>
        </w:rPr>
        <w:t xml:space="preserve"> </w:t>
      </w:r>
      <w:r w:rsidR="00D82B71" w:rsidRPr="008A1716">
        <w:rPr>
          <w:rFonts w:asciiTheme="majorHAnsi" w:hAnsiTheme="majorHAnsi" w:cstheme="majorHAnsi"/>
          <w:b/>
          <w:lang w:val="pl-PL" w:eastAsia="pl-PL"/>
        </w:rPr>
        <w:t>"</w:t>
      </w:r>
      <w:r w:rsidR="00725555" w:rsidRPr="008A171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D82B71" w:rsidRPr="008A1716">
        <w:rPr>
          <w:rFonts w:asciiTheme="majorHAnsi" w:hAnsiTheme="majorHAnsi" w:cstheme="majorHAnsi"/>
          <w:b/>
          <w:lang w:val="pl-PL" w:eastAsia="pl-PL"/>
        </w:rPr>
        <w:t>Dostawa</w:t>
      </w:r>
      <w:r w:rsidR="0040507E" w:rsidRPr="008A1716">
        <w:rPr>
          <w:rFonts w:asciiTheme="majorHAnsi" w:hAnsiTheme="majorHAnsi" w:cstheme="majorHAnsi"/>
          <w:b/>
          <w:lang w:val="pl-PL" w:eastAsia="pl-PL"/>
        </w:rPr>
        <w:t xml:space="preserve"> ciąg  technologiczny do procesu dekontaminacji</w:t>
      </w:r>
      <w:r w:rsidR="00F3078F" w:rsidRPr="008A171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652A81" w:rsidRPr="008A1716">
        <w:rPr>
          <w:rFonts w:asciiTheme="majorHAnsi" w:hAnsiTheme="majorHAnsi" w:cstheme="majorHAnsi"/>
          <w:b/>
          <w:lang w:val="pl-PL" w:eastAsia="pl-PL"/>
        </w:rPr>
        <w:t>–</w:t>
      </w:r>
      <w:r w:rsidR="0040507E" w:rsidRPr="008A1716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652A81" w:rsidRPr="008A1716">
        <w:rPr>
          <w:rFonts w:asciiTheme="majorHAnsi" w:hAnsiTheme="majorHAnsi" w:cstheme="majorHAnsi"/>
          <w:b/>
          <w:lang w:val="pl-PL" w:eastAsia="pl-PL"/>
        </w:rPr>
        <w:t xml:space="preserve">zgrzewarka do pakietów  papier folia </w:t>
      </w:r>
      <w:r w:rsidR="00A10A5C" w:rsidRPr="008A1716">
        <w:rPr>
          <w:rFonts w:asciiTheme="majorHAnsi" w:hAnsiTheme="majorHAnsi" w:cstheme="majorHAnsi"/>
          <w:b/>
          <w:lang w:val="pl-PL" w:eastAsia="pl-PL"/>
        </w:rPr>
        <w:t xml:space="preserve">szt.1 </w:t>
      </w:r>
      <w:r w:rsidR="009B008B" w:rsidRPr="008A1716">
        <w:rPr>
          <w:rFonts w:asciiTheme="majorHAnsi" w:hAnsiTheme="majorHAnsi" w:cstheme="majorHAnsi"/>
          <w:b/>
          <w:lang w:val="pl-PL" w:eastAsia="pl-PL"/>
        </w:rPr>
        <w:t>”</w:t>
      </w:r>
      <w:r w:rsidR="00F3078F" w:rsidRPr="008A1716">
        <w:rPr>
          <w:rFonts w:asciiTheme="majorHAnsi" w:hAnsiTheme="majorHAnsi" w:cstheme="majorHAnsi"/>
          <w:b/>
          <w:lang w:val="pl-PL" w:eastAsia="pl-PL"/>
        </w:rPr>
        <w:t xml:space="preserve"> </w:t>
      </w:r>
      <w:r w:rsidRPr="008A1716">
        <w:rPr>
          <w:rFonts w:asciiTheme="majorHAnsi" w:hAnsiTheme="majorHAnsi" w:cstheme="majorHAnsi"/>
          <w:b/>
          <w:lang w:val="pl-PL"/>
        </w:rPr>
        <w:t xml:space="preserve">dla Centralnego Szpitala Klinicznego UCK WUM, </w:t>
      </w:r>
      <w:r w:rsidRPr="008A1716">
        <w:rPr>
          <w:rFonts w:asciiTheme="majorHAnsi" w:hAnsiTheme="majorHAnsi" w:cstheme="majorHAnsi"/>
          <w:bCs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8A1716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4819"/>
        <w:gridCol w:w="1276"/>
        <w:gridCol w:w="1559"/>
        <w:gridCol w:w="1418"/>
      </w:tblGrid>
      <w:tr w:rsidR="009A2F2A" w:rsidRPr="00994917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8A1716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lang w:val="pl-PL"/>
              </w:rPr>
              <w:t>Producent (marka) …………………………………………………..…………………………(</w:t>
            </w:r>
            <w:r w:rsidRPr="008A1716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  <w:p w14:paraId="38FC080B" w14:textId="77777777" w:rsidR="009A2F2A" w:rsidRPr="008A1716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lang w:val="pl-PL"/>
              </w:rPr>
              <w:t xml:space="preserve">Model ……………………………………………………………………………………………..… </w:t>
            </w:r>
            <w:r w:rsidRPr="008A1716">
              <w:rPr>
                <w:rFonts w:asciiTheme="majorHAnsi" w:hAnsiTheme="majorHAnsi" w:cstheme="majorHAnsi"/>
                <w:b/>
                <w:iCs/>
                <w:lang w:val="pl-PL"/>
              </w:rPr>
              <w:t>(Należy podać)</w:t>
            </w:r>
          </w:p>
          <w:p w14:paraId="37CD7326" w14:textId="77777777" w:rsidR="009A2F2A" w:rsidRPr="008A1716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iCs/>
                <w:lang w:val="pl-PL"/>
              </w:rPr>
              <w:t>Kraj pochodzenia...…………………………………………….………………………………..</w:t>
            </w:r>
            <w:r w:rsidRPr="008A1716">
              <w:rPr>
                <w:rFonts w:asciiTheme="majorHAnsi" w:hAnsiTheme="majorHAnsi" w:cstheme="majorHAnsi"/>
                <w:b/>
                <w:lang w:val="pl-PL"/>
              </w:rPr>
              <w:t>(Należy podać)</w:t>
            </w:r>
          </w:p>
          <w:p w14:paraId="0DA4B28A" w14:textId="7F16BB7A" w:rsidR="009A2F2A" w:rsidRPr="008A1716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lang w:val="pl-PL"/>
              </w:rPr>
              <w:t>Urządzenie fabrycznie nowe  rok produkcji min. 202</w:t>
            </w:r>
            <w:r w:rsidR="00B65486" w:rsidRPr="008A1716">
              <w:rPr>
                <w:rFonts w:asciiTheme="majorHAnsi" w:hAnsiTheme="majorHAnsi" w:cstheme="majorHAnsi"/>
                <w:b/>
                <w:lang w:val="pl-PL"/>
              </w:rPr>
              <w:t>2</w:t>
            </w:r>
            <w:r w:rsidRPr="008A1716">
              <w:rPr>
                <w:rFonts w:asciiTheme="majorHAnsi" w:hAnsiTheme="majorHAnsi" w:cstheme="majorHAnsi"/>
                <w:b/>
                <w:lang w:val="pl-PL"/>
              </w:rPr>
              <w:t>………………………</w:t>
            </w:r>
            <w:r w:rsidR="00B65486" w:rsidRPr="008A1716">
              <w:rPr>
                <w:rFonts w:asciiTheme="majorHAnsi" w:hAnsiTheme="majorHAnsi" w:cstheme="majorHAnsi"/>
                <w:b/>
                <w:lang w:val="pl-PL"/>
              </w:rPr>
              <w:t>.</w:t>
            </w:r>
            <w:r w:rsidRPr="008A1716">
              <w:rPr>
                <w:rFonts w:asciiTheme="majorHAnsi" w:hAnsiTheme="majorHAnsi" w:cstheme="majorHAnsi"/>
                <w:b/>
                <w:lang w:val="pl-PL"/>
              </w:rPr>
              <w:t>.(</w:t>
            </w:r>
            <w:r w:rsidRPr="008A1716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</w:tc>
      </w:tr>
      <w:tr w:rsidR="009A2F2A" w:rsidRPr="008A1716" w14:paraId="13D89204" w14:textId="77777777" w:rsidTr="0012251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.p.</w:t>
            </w: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Opis parametru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wymagan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</w:t>
            </w:r>
          </w:p>
          <w:p w14:paraId="578395C3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Tak/Nie</w:t>
            </w:r>
          </w:p>
          <w:p w14:paraId="6E152BE2" w14:textId="1C9F0F6F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8A1716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ceniane</w:t>
            </w:r>
          </w:p>
        </w:tc>
      </w:tr>
      <w:tr w:rsidR="001F4ED6" w:rsidRPr="008A1716" w14:paraId="5F20304C" w14:textId="77777777" w:rsidTr="00122517">
        <w:trPr>
          <w:trHeight w:val="47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A37D5" w14:textId="77777777" w:rsidR="001F4ED6" w:rsidRPr="008A1716" w:rsidRDefault="001F4ED6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C93A4" w14:textId="344D3D40" w:rsidR="001F4ED6" w:rsidRPr="008A1716" w:rsidRDefault="001F4ED6" w:rsidP="00F135E4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Zgrzewarka wyposażona w </w:t>
            </w:r>
            <w:r w:rsidR="00415368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panel/ekran</w:t>
            </w: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funkcyjny 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8A2F7" w14:textId="38BBF273" w:rsidR="001F4ED6" w:rsidRPr="008A1716" w:rsidRDefault="00F135E4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0CAE8" w14:textId="77777777" w:rsidR="001F4ED6" w:rsidRPr="008A1716" w:rsidRDefault="001F4ED6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4CC57" w14:textId="77777777" w:rsidR="001F4ED6" w:rsidRPr="008A1716" w:rsidRDefault="001F4ED6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52A81" w:rsidRPr="008A1716" w14:paraId="3CAA3A61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652A81" w:rsidRPr="008A1716" w:rsidRDefault="00652A81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63F36210" w:rsidR="00652A81" w:rsidRPr="008A1716" w:rsidRDefault="001F4ED6" w:rsidP="00F135E4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Zgrzewarka wyposażona w licznik ilości wykonanych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zgrzewów</w:t>
            </w:r>
            <w:proofErr w:type="spellEnd"/>
            <w:r w:rsidR="00415368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i</w:t>
            </w: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czasu pracy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652A81" w:rsidRPr="008A1716" w:rsidRDefault="00652A81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652A81" w:rsidRPr="008A1716" w:rsidRDefault="00652A81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652A81" w:rsidRPr="008A1716" w:rsidRDefault="00652A81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135E4" w:rsidRPr="008A1716" w14:paraId="38F8D9EA" w14:textId="77777777" w:rsidTr="00122517">
        <w:trPr>
          <w:trHeight w:val="33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3BF07" w14:textId="77777777" w:rsidR="00F135E4" w:rsidRPr="008A1716" w:rsidRDefault="00F135E4" w:rsidP="00652A8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46661" w14:textId="019118BE" w:rsidR="00F135E4" w:rsidRPr="008A1716" w:rsidRDefault="00F135E4" w:rsidP="00F135E4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Funkcja zegara i kalendarz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87460" w14:textId="77C22D12" w:rsidR="00F135E4" w:rsidRPr="008A1716" w:rsidRDefault="00415368" w:rsidP="00652A8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NI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5583F" w14:textId="77777777" w:rsidR="00F135E4" w:rsidRPr="008A1716" w:rsidRDefault="00F135E4" w:rsidP="00652A8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74CC3" w14:textId="36AD0FBD" w:rsidR="00F135E4" w:rsidRPr="008A1716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415368" w:rsidRPr="008A1716" w14:paraId="70CC64C4" w14:textId="77777777" w:rsidTr="00122517">
        <w:trPr>
          <w:trHeight w:val="49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69479" w14:textId="77777777" w:rsidR="00415368" w:rsidRPr="008A1716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A9CA8" w14:textId="3319A6E3" w:rsidR="00415368" w:rsidRPr="008A1716" w:rsidRDefault="00415368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Szybkość zgrzewania regulowana w zakresie min. 5-12 m/min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8A370" w14:textId="6484CC20" w:rsidR="00415368" w:rsidRPr="008A1716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2D853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1E3C8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415368" w:rsidRPr="008A1716" w14:paraId="08E8517D" w14:textId="77777777" w:rsidTr="00122517">
        <w:trPr>
          <w:trHeight w:val="52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AFA41" w14:textId="77777777" w:rsidR="00415368" w:rsidRPr="008A1716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F4484" w14:textId="4A5442FB" w:rsidR="00415368" w:rsidRPr="008A1716" w:rsidRDefault="00415368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Zakres temperatury</w:t>
            </w:r>
            <w:r w:rsidR="00CF0B91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zgrzewania</w:t>
            </w: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regulowany w przedziale min. 50 -220° C</w:t>
            </w:r>
            <w:r w:rsidR="002E48BE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, tolerancja temp. - +/- 2%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43892" w14:textId="5597CB81" w:rsidR="00415368" w:rsidRPr="008A1716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B10DC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9276E7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415368" w:rsidRPr="008A1716" w14:paraId="41A2032D" w14:textId="77777777" w:rsidTr="00122517">
        <w:trPr>
          <w:trHeight w:val="25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C3F64" w14:textId="77777777" w:rsidR="00415368" w:rsidRPr="008A1716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893B5" w14:textId="28DDD91F" w:rsidR="00415368" w:rsidRPr="008A1716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Wyświetlanie temperatury zgrzewani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38F4" w14:textId="3B66F293" w:rsidR="00415368" w:rsidRPr="008A1716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0DD4E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6CC21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2E48BE" w:rsidRPr="008A1716" w14:paraId="0742CC71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2B881" w14:textId="77777777" w:rsidR="002E48BE" w:rsidRPr="008A1716" w:rsidRDefault="002E48BE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CF565" w14:textId="0AB823FF" w:rsidR="002E48BE" w:rsidRPr="008A1716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Automatyczne zatrzymywanie napędu w przypadku</w:t>
            </w:r>
            <w:r w:rsidR="00BB073B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</w:t>
            </w:r>
            <w:r w:rsidR="00CF0B91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przekroczenia zadanej temperatury </w:t>
            </w:r>
            <w:proofErr w:type="spellStart"/>
            <w:r w:rsidR="00CF0B91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F0266" w14:textId="2F942578" w:rsidR="002E48BE" w:rsidRPr="008A1716" w:rsidRDefault="00CF0B91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BF3AC" w14:textId="77777777" w:rsidR="002E48BE" w:rsidRPr="008A1716" w:rsidRDefault="002E48BE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FE78C" w14:textId="77777777" w:rsidR="002E48BE" w:rsidRPr="008A1716" w:rsidRDefault="002E48BE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415368" w:rsidRPr="008A1716" w14:paraId="5587AEEF" w14:textId="77777777" w:rsidTr="00122517">
        <w:trPr>
          <w:trHeight w:val="327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184BC" w14:textId="77777777" w:rsidR="00415368" w:rsidRPr="008A1716" w:rsidRDefault="00415368" w:rsidP="00415368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DD979" w14:textId="2A89A1EE" w:rsidR="00415368" w:rsidRPr="008A1716" w:rsidRDefault="002E48BE" w:rsidP="00415368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Szerokość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zgrzeiny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- 12 mm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CB1C4" w14:textId="7774BBA7" w:rsidR="00415368" w:rsidRPr="008A1716" w:rsidRDefault="00415368" w:rsidP="00415368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C8D58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76918" w14:textId="77777777" w:rsidR="00415368" w:rsidRPr="008A1716" w:rsidRDefault="00415368" w:rsidP="00415368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0B91" w:rsidRPr="008A1716" w14:paraId="101132C4" w14:textId="77777777" w:rsidTr="00122517">
        <w:trPr>
          <w:trHeight w:val="276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AB3E" w14:textId="77777777" w:rsidR="00CF0B91" w:rsidRPr="008A1716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4947DC" w14:textId="0BEF0B3D" w:rsidR="00CF0B91" w:rsidRPr="008A1716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</w:pP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Automatyczny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start/stop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napęd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690B3" w14:textId="257ABA55" w:rsidR="00CF0B91" w:rsidRPr="008A1716" w:rsidRDefault="00CF0B91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9EB56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60095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0B91" w:rsidRPr="008A1716" w14:paraId="0D445465" w14:textId="77777777" w:rsidTr="00122517">
        <w:trPr>
          <w:trHeight w:val="279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E5F8D" w14:textId="77777777" w:rsidR="00CF0B91" w:rsidRPr="008A1716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48D32" w14:textId="4267A238" w:rsidR="00CF0B91" w:rsidRPr="008A1716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System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napędu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rolkowy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9A36F" w14:textId="704B0B58" w:rsidR="00CF0B91" w:rsidRPr="008A1716" w:rsidRDefault="00CF0B91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FC54B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0C4A2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0B91" w:rsidRPr="008A1716" w14:paraId="4FE6DA6F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4A620" w14:textId="77777777" w:rsidR="00CF0B91" w:rsidRPr="008A1716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5DFAF" w14:textId="651AC3D7" w:rsidR="00CF0B91" w:rsidRPr="008A1716" w:rsidRDefault="00CF0B91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Funkcja automatycznego przełączania się w tryb czuwania, regulacja czasu</w:t>
            </w:r>
            <w:r w:rsidR="00A5236C"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do</w:t>
            </w: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wyłączania w zakres od 1- 60 minut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3100C" w14:textId="3EA289C5" w:rsidR="00CF0B91" w:rsidRPr="008A1716" w:rsidRDefault="008A1716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B5D2D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223F65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0B91" w:rsidRPr="008A1716" w14:paraId="75207EDE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7F496" w14:textId="77777777" w:rsidR="00CF0B91" w:rsidRPr="008A1716" w:rsidRDefault="00CF0B91" w:rsidP="00CF0B91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EDC15" w14:textId="51DB9498" w:rsidR="00CF0B91" w:rsidRPr="008A1716" w:rsidRDefault="00D1769C" w:rsidP="00CF0B91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Wbudowany program do przeprowadzania testu poprawności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DF74E" w14:textId="59EE78E6" w:rsidR="00CF0B91" w:rsidRPr="008A1716" w:rsidRDefault="00F3599C" w:rsidP="00CF0B91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  <w:r w:rsidR="00A5236C"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/NI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557E9" w14:textId="77777777" w:rsidR="00CF0B91" w:rsidRPr="008A1716" w:rsidRDefault="00CF0B91" w:rsidP="00CF0B91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A40B1" w14:textId="1987082B" w:rsidR="00CF0B91" w:rsidRPr="008A1716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A5236C" w:rsidRPr="008A1716" w14:paraId="222733A1" w14:textId="77777777" w:rsidTr="00122517">
        <w:trPr>
          <w:trHeight w:val="51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D120A" w14:textId="77777777" w:rsidR="00A5236C" w:rsidRPr="008A1716" w:rsidRDefault="00A5236C" w:rsidP="00A5236C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9BF5C" w14:textId="3FF682C4" w:rsidR="00A5236C" w:rsidRPr="008A1716" w:rsidRDefault="00A5236C" w:rsidP="00A5236C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Monitorowana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temperatuta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zgrzewania i siła nacisku rolki 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EE8F7" w14:textId="57EF3246" w:rsidR="00A5236C" w:rsidRPr="008A1716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C1C94" w14:textId="77777777" w:rsidR="00A5236C" w:rsidRPr="008A1716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1333C" w14:textId="77777777" w:rsidR="00A5236C" w:rsidRPr="008A1716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A5236C" w:rsidRPr="008A1716" w14:paraId="1C642335" w14:textId="77777777" w:rsidTr="00122517">
        <w:trPr>
          <w:trHeight w:val="54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6050E0" w14:textId="77777777" w:rsidR="00A5236C" w:rsidRPr="008A1716" w:rsidRDefault="00A5236C" w:rsidP="00A5236C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B7F8F" w14:textId="49FABEE7" w:rsidR="00A5236C" w:rsidRPr="008A1716" w:rsidRDefault="00A5236C" w:rsidP="00A5236C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Walidowany proces zgrzewania zgodnie z obowiązującymi normami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9773A" w14:textId="7BA4DF40" w:rsidR="00A5236C" w:rsidRPr="008A1716" w:rsidRDefault="00A5236C" w:rsidP="00A5236C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FC396" w14:textId="77777777" w:rsidR="00A5236C" w:rsidRPr="008A1716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F3152" w14:textId="77777777" w:rsidR="00A5236C" w:rsidRPr="008A1716" w:rsidRDefault="00A5236C" w:rsidP="00A5236C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5DBD4B07" w14:textId="77777777" w:rsidTr="00122517">
        <w:trPr>
          <w:trHeight w:val="406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FD6B8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D21D7" w14:textId="0CB6F9D7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Drukarka wbudowana  z automatycznym wydrukiem procesu </w:t>
            </w:r>
            <w:proofErr w:type="spellStart"/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grzewu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81C81" w14:textId="4A35AB44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A742E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17D117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48D6DCBB" w14:textId="77777777" w:rsidTr="00122517">
        <w:trPr>
          <w:trHeight w:val="427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34603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19E75" w14:textId="359D0327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Obudowa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ze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stali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</w:rPr>
              <w:t>kwasoodpornej</w:t>
            </w:r>
            <w:proofErr w:type="spellEnd"/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8BF46" w14:textId="07F83D07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ED949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2C546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0B861E60" w14:textId="77777777" w:rsidTr="00122517">
        <w:trPr>
          <w:trHeight w:val="2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511CE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8DA35" w14:textId="3A64D336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Zasilanie elektryczne -230V; 50Hz; max.120W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8234E" w14:textId="5949E98B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9F5182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6D0D3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4BB5DD88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6D454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C6F2F" w14:textId="767F75C9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Wymiary zewnętrzne – max. 560 x 260 x 150 mm (</w:t>
            </w:r>
            <w:proofErr w:type="spellStart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dxsxw</w:t>
            </w:r>
            <w:proofErr w:type="spellEnd"/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241A8" w14:textId="03915596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D8CDE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1FB62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5C83CA93" w14:textId="77777777" w:rsidTr="00122517">
        <w:trPr>
          <w:trHeight w:val="425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5745A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D4E7A" w14:textId="0DAF3E5C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Waga max. </w:t>
            </w:r>
            <w:r w:rsidR="008E1FC9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16</w:t>
            </w:r>
            <w:r w:rsidR="00122517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 xml:space="preserve"> </w:t>
            </w:r>
            <w:r w:rsidRPr="008A1716"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  <w:t>kg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8777C" w14:textId="798D1808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CAFBB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3E710D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6EF060C9" w14:textId="77777777" w:rsidTr="00122517">
        <w:trPr>
          <w:trHeight w:val="28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2E4058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75CEA" w14:textId="7D503BA5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Theme="minorHAnsi" w:hAnsiTheme="majorHAnsi" w:cstheme="majorHAnsi"/>
                <w:iCs/>
                <w:color w:val="000000"/>
                <w:sz w:val="22"/>
                <w:szCs w:val="22"/>
                <w:lang w:val="pl-PL"/>
              </w:rPr>
              <w:t>Zgrzewarka przeznaczona do dużych obciążeń pracy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45AE5" w14:textId="55B7377A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FCD85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C4859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5C0A7101" w14:textId="77777777" w:rsidTr="00122517">
        <w:trPr>
          <w:trHeight w:val="275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D3A08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80438" w14:textId="179E2AF4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Theme="minorHAnsi" w:hAnsiTheme="majorHAnsi" w:cstheme="majorHAnsi"/>
                <w:iCs/>
                <w:color w:val="000000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Akcesoria do urządzeni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6C4D6" w14:textId="70D839EE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A468C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1258E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7EE50039" w14:textId="77777777" w:rsidTr="00122517">
        <w:trPr>
          <w:trHeight w:val="263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4F988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958" w14:textId="7E41B2A2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tolik rolkowy do zgrzewarek rotacyjnych szt.1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A2762" w14:textId="32334DE8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5C273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1AC8A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213B9A57" w14:textId="77777777" w:rsidTr="00122517">
        <w:trPr>
          <w:trHeight w:val="630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2C176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4949F" w14:textId="362FB700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miary zewnętrzne –</w:t>
            </w:r>
            <w:r w:rsidR="00122517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max.</w:t>
            </w: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8</w:t>
            </w:r>
            <w:r w:rsidR="00122517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50</w:t>
            </w: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x </w:t>
            </w:r>
            <w:r w:rsidR="00122517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300</w:t>
            </w: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x 60 mm (</w:t>
            </w:r>
            <w:proofErr w:type="spellStart"/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xsxw</w:t>
            </w:r>
            <w:proofErr w:type="spellEnd"/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67FE9" w14:textId="15785A55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5F9EA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C171E8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8A1716" w:rsidRPr="008A1716" w14:paraId="1EA9B839" w14:textId="77777777" w:rsidTr="00122517">
        <w:trPr>
          <w:trHeight w:val="47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AC4C4" w14:textId="77777777" w:rsidR="008A1716" w:rsidRPr="008A1716" w:rsidRDefault="008A1716" w:rsidP="008A1716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48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B5391" w14:textId="147DCC9A" w:rsidR="008A1716" w:rsidRPr="008A1716" w:rsidRDefault="008A1716" w:rsidP="008A1716">
            <w:pPr>
              <w:pStyle w:val="Standard"/>
              <w:spacing w:after="0" w:line="240" w:lineRule="auto"/>
              <w:ind w:left="-57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konanie – rama aluminiowa</w:t>
            </w:r>
            <w:r w:rsidR="00122517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/ stal nierdzewna</w:t>
            </w:r>
            <w:r w:rsidRPr="008A1716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 rolki z tworzywa sztucznego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1BCA4" w14:textId="452E310A" w:rsidR="008A1716" w:rsidRPr="008A1716" w:rsidRDefault="008A1716" w:rsidP="008A1716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8A1716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EA6AE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D6FE0" w14:textId="77777777" w:rsidR="008A1716" w:rsidRPr="008A1716" w:rsidRDefault="008A1716" w:rsidP="008A1716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2D5A8B65" w14:textId="44906B7C" w:rsidR="008B71C5" w:rsidRPr="008A1716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  <w:proofErr w:type="spellStart"/>
      <w:r w:rsidRPr="008A1716">
        <w:rPr>
          <w:rFonts w:asciiTheme="majorHAnsi" w:hAnsiTheme="majorHAnsi" w:cstheme="majorHAnsi"/>
          <w:lang w:val="pl-PL"/>
        </w:rPr>
        <w:t>j.g</w:t>
      </w:r>
      <w:proofErr w:type="spellEnd"/>
      <w:r w:rsidR="00873D8C" w:rsidRPr="008A1716">
        <w:rPr>
          <w:rFonts w:asciiTheme="majorHAnsi" w:hAnsiTheme="majorHAnsi" w:cstheme="majorHAnsi"/>
          <w:lang w:val="pl-PL"/>
        </w:rPr>
        <w:t xml:space="preserve"> </w:t>
      </w:r>
      <w:r w:rsidR="001339A4" w:rsidRPr="008A1716">
        <w:rPr>
          <w:rFonts w:asciiTheme="majorHAnsi" w:hAnsiTheme="majorHAnsi" w:cstheme="majorHAnsi"/>
          <w:lang w:val="pl-PL"/>
        </w:rPr>
        <w:t xml:space="preserve"> </w:t>
      </w:r>
      <w:r w:rsidR="009957F0">
        <w:rPr>
          <w:rFonts w:asciiTheme="majorHAnsi" w:hAnsiTheme="majorHAnsi" w:cstheme="majorHAnsi"/>
          <w:lang w:val="pl-PL"/>
        </w:rPr>
        <w:t>05</w:t>
      </w:r>
      <w:r w:rsidR="001339A4" w:rsidRPr="008A1716">
        <w:rPr>
          <w:rFonts w:asciiTheme="majorHAnsi" w:hAnsiTheme="majorHAnsi" w:cstheme="majorHAnsi"/>
          <w:lang w:val="pl-PL"/>
        </w:rPr>
        <w:t>.0</w:t>
      </w:r>
      <w:r w:rsidR="009957F0">
        <w:rPr>
          <w:rFonts w:asciiTheme="majorHAnsi" w:hAnsiTheme="majorHAnsi" w:cstheme="majorHAnsi"/>
          <w:lang w:val="pl-PL"/>
        </w:rPr>
        <w:t>9</w:t>
      </w:r>
      <w:r w:rsidR="00873D8C" w:rsidRPr="008A1716">
        <w:rPr>
          <w:rFonts w:asciiTheme="majorHAnsi" w:hAnsiTheme="majorHAnsi" w:cstheme="majorHAnsi"/>
          <w:lang w:val="pl-PL"/>
        </w:rPr>
        <w:t>.2022.</w:t>
      </w:r>
    </w:p>
    <w:sectPr w:rsidR="008B71C5" w:rsidRPr="008A17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65FAF" w14:textId="77777777" w:rsidR="00586BD7" w:rsidRDefault="00586BD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07EE9" w14:textId="77777777" w:rsidR="00586BD7" w:rsidRDefault="00586BD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AFE33" w14:textId="77777777" w:rsidR="00586BD7" w:rsidRDefault="00586BD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1743F" w14:textId="77777777" w:rsidR="00586BD7" w:rsidRDefault="00586BD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4B5B0984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586BD7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</w:t>
    </w:r>
    <w:r w:rsidR="00994917">
      <w:rPr>
        <w:rFonts w:ascii="Calibri Light" w:hAnsi="Calibri Light" w:cs="Calibri Light"/>
      </w:rPr>
      <w:t xml:space="preserve"> 1.3</w:t>
    </w:r>
    <w:bookmarkStart w:id="0" w:name="_GoBack"/>
    <w:bookmarkEnd w:id="0"/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A9E1" w14:textId="77777777" w:rsidR="00586BD7" w:rsidRDefault="00586BD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06726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251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B2271"/>
    <w:rsid w:val="001B60A4"/>
    <w:rsid w:val="001C0150"/>
    <w:rsid w:val="001C1078"/>
    <w:rsid w:val="001D0276"/>
    <w:rsid w:val="001E01DF"/>
    <w:rsid w:val="001F0AA4"/>
    <w:rsid w:val="001F4686"/>
    <w:rsid w:val="001F4ED6"/>
    <w:rsid w:val="00201B34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D9E"/>
    <w:rsid w:val="002A6E3B"/>
    <w:rsid w:val="002B0103"/>
    <w:rsid w:val="002B280E"/>
    <w:rsid w:val="002B5018"/>
    <w:rsid w:val="002D44F6"/>
    <w:rsid w:val="002E2A2C"/>
    <w:rsid w:val="002E38AD"/>
    <w:rsid w:val="002E48BE"/>
    <w:rsid w:val="002F04A9"/>
    <w:rsid w:val="002F3F65"/>
    <w:rsid w:val="0030080D"/>
    <w:rsid w:val="00301A7A"/>
    <w:rsid w:val="00301BEC"/>
    <w:rsid w:val="00313E9C"/>
    <w:rsid w:val="00314904"/>
    <w:rsid w:val="00315034"/>
    <w:rsid w:val="00317033"/>
    <w:rsid w:val="0031728E"/>
    <w:rsid w:val="0032017D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78A7"/>
    <w:rsid w:val="00400865"/>
    <w:rsid w:val="0040507E"/>
    <w:rsid w:val="00415368"/>
    <w:rsid w:val="00417046"/>
    <w:rsid w:val="00426905"/>
    <w:rsid w:val="0043033F"/>
    <w:rsid w:val="004335D5"/>
    <w:rsid w:val="00435226"/>
    <w:rsid w:val="004439EA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86BD7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52A81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D74FC"/>
    <w:rsid w:val="007E5F54"/>
    <w:rsid w:val="007F5072"/>
    <w:rsid w:val="007F57FC"/>
    <w:rsid w:val="007F5C56"/>
    <w:rsid w:val="00801DC2"/>
    <w:rsid w:val="0080527A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1716"/>
    <w:rsid w:val="008A5EC8"/>
    <w:rsid w:val="008A61FE"/>
    <w:rsid w:val="008B30C6"/>
    <w:rsid w:val="008B5E56"/>
    <w:rsid w:val="008B71C5"/>
    <w:rsid w:val="008D1041"/>
    <w:rsid w:val="008D49CF"/>
    <w:rsid w:val="008D5FFA"/>
    <w:rsid w:val="008D68CB"/>
    <w:rsid w:val="008E1FC9"/>
    <w:rsid w:val="008E2BA8"/>
    <w:rsid w:val="008E4AF0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4917"/>
    <w:rsid w:val="009957F0"/>
    <w:rsid w:val="0099649D"/>
    <w:rsid w:val="009A2F2A"/>
    <w:rsid w:val="009A41AE"/>
    <w:rsid w:val="009B008B"/>
    <w:rsid w:val="009B20A9"/>
    <w:rsid w:val="009B293E"/>
    <w:rsid w:val="009B3BF4"/>
    <w:rsid w:val="009B4C7A"/>
    <w:rsid w:val="009C7835"/>
    <w:rsid w:val="009D3ABA"/>
    <w:rsid w:val="009E49E3"/>
    <w:rsid w:val="009F5B78"/>
    <w:rsid w:val="00A024D9"/>
    <w:rsid w:val="00A06CCC"/>
    <w:rsid w:val="00A10A5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409"/>
    <w:rsid w:val="00A43CC9"/>
    <w:rsid w:val="00A4528E"/>
    <w:rsid w:val="00A5236C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C7CB9"/>
    <w:rsid w:val="00AD04A0"/>
    <w:rsid w:val="00AD0CF0"/>
    <w:rsid w:val="00AE0DD9"/>
    <w:rsid w:val="00AE1511"/>
    <w:rsid w:val="00AF55C6"/>
    <w:rsid w:val="00B022C7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073B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445F"/>
    <w:rsid w:val="00C55ABC"/>
    <w:rsid w:val="00C60E46"/>
    <w:rsid w:val="00C61C97"/>
    <w:rsid w:val="00C61F75"/>
    <w:rsid w:val="00C7778B"/>
    <w:rsid w:val="00C77C4B"/>
    <w:rsid w:val="00C814A5"/>
    <w:rsid w:val="00C81CD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0B91"/>
    <w:rsid w:val="00CF1450"/>
    <w:rsid w:val="00CF2C4E"/>
    <w:rsid w:val="00D05670"/>
    <w:rsid w:val="00D1769C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B0FAE"/>
    <w:rsid w:val="00DB1045"/>
    <w:rsid w:val="00DB613F"/>
    <w:rsid w:val="00DC3147"/>
    <w:rsid w:val="00DD28F2"/>
    <w:rsid w:val="00DD76B6"/>
    <w:rsid w:val="00DF72E9"/>
    <w:rsid w:val="00E01CC5"/>
    <w:rsid w:val="00E06DAE"/>
    <w:rsid w:val="00E07F48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EF312E"/>
    <w:rsid w:val="00F01E94"/>
    <w:rsid w:val="00F066BA"/>
    <w:rsid w:val="00F135E4"/>
    <w:rsid w:val="00F22283"/>
    <w:rsid w:val="00F22B2B"/>
    <w:rsid w:val="00F24F61"/>
    <w:rsid w:val="00F26F68"/>
    <w:rsid w:val="00F3078F"/>
    <w:rsid w:val="00F352D5"/>
    <w:rsid w:val="00F3599C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  <w:style w:type="paragraph" w:customStyle="1" w:styleId="Default">
    <w:name w:val="Default"/>
    <w:rsid w:val="00801D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A434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EB3AF-5823-4F5A-925B-482974D68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6T08:03:00Z</dcterms:created>
  <dcterms:modified xsi:type="dcterms:W3CDTF">2022-09-05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